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4FFD71BF" w:rsidR="00442E4B" w:rsidRPr="00442E4B" w:rsidRDefault="00442E4B" w:rsidP="00E31880">
      <w:pPr>
        <w:jc w:val="center"/>
        <w:rPr>
          <w:b/>
          <w:bCs/>
          <w:sz w:val="32"/>
          <w:szCs w:val="32"/>
        </w:rPr>
      </w:pPr>
      <w:r>
        <w:rPr>
          <w:b/>
          <w:bCs/>
          <w:sz w:val="32"/>
          <w:szCs w:val="32"/>
        </w:rPr>
        <w:t>(</w:t>
      </w:r>
      <w:r w:rsidR="000957BE">
        <w:rPr>
          <w:b/>
          <w:bCs/>
          <w:sz w:val="32"/>
          <w:szCs w:val="32"/>
        </w:rPr>
        <w:t>Mississipp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C199EA3" w:rsidR="009A4FD9" w:rsidRDefault="000957BE" w:rsidP="009A4FD9">
            <w:pPr>
              <w:rPr>
                <w:sz w:val="22"/>
                <w:szCs w:val="22"/>
              </w:rPr>
            </w:pPr>
            <w:r>
              <w:rPr>
                <w:sz w:val="22"/>
                <w:szCs w:val="22"/>
              </w:rPr>
              <w:t>Mississippi</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29A50" w14:textId="77777777" w:rsidR="00245B66" w:rsidRDefault="00245B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B28B22E" w:rsidR="00F4034F" w:rsidRPr="00245B66" w:rsidRDefault="00F4034F" w:rsidP="00245B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4D70B" w14:textId="77777777" w:rsidR="00245B66" w:rsidRDefault="00245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CB44F" w14:textId="77777777" w:rsidR="00245B66" w:rsidRDefault="00245B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81F5971" w:rsidR="00F4034F" w:rsidRPr="00245B66" w:rsidRDefault="00F4034F" w:rsidP="00245B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EEF03" w14:textId="77777777" w:rsidR="00245B66" w:rsidRDefault="00245B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978495">
    <w:abstractNumId w:val="1"/>
  </w:num>
  <w:num w:numId="2" w16cid:durableId="564219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57BE"/>
    <w:rsid w:val="000A15B6"/>
    <w:rsid w:val="000D10EF"/>
    <w:rsid w:val="0012000F"/>
    <w:rsid w:val="001511CC"/>
    <w:rsid w:val="00181BFB"/>
    <w:rsid w:val="001D23A7"/>
    <w:rsid w:val="001F3C5F"/>
    <w:rsid w:val="00213AF9"/>
    <w:rsid w:val="00245B66"/>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8</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